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erence Hende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eren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nde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42 Fowler Avenue, Evanston, IL, USA Evanston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r.mrs.hender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6426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icho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